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9DD" w:rsidRDefault="00B739DD">
      <w:pPr>
        <w:rPr>
          <w:color w:val="000000"/>
        </w:rPr>
      </w:pPr>
    </w:p>
    <w:tbl>
      <w:tblPr>
        <w:tblW w:w="9181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181"/>
      </w:tblGrid>
      <w:tr w:rsidR="00B739DD" w:rsidTr="007025A7">
        <w:trPr>
          <w:trHeight w:val="658"/>
        </w:trPr>
        <w:tc>
          <w:tcPr>
            <w:tcW w:w="918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739DD" w:rsidRPr="007025A7" w:rsidRDefault="004F64D7" w:rsidP="007025A7">
            <w:pPr>
              <w:pStyle w:val="Heading1"/>
              <w:spacing w:before="0" w:after="0"/>
              <w:jc w:val="center"/>
              <w:rPr>
                <w:color w:val="632423" w:themeColor="accent2" w:themeShade="80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Homework 1</w:t>
            </w:r>
          </w:p>
        </w:tc>
      </w:tr>
    </w:tbl>
    <w:p w:rsidR="00B739DD" w:rsidRDefault="00B739DD">
      <w:pPr>
        <w:widowControl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407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407"/>
      </w:tblGrid>
      <w:tr w:rsidR="00B739DD" w:rsidTr="007025A7">
        <w:trPr>
          <w:trHeight w:val="350"/>
        </w:trPr>
        <w:tc>
          <w:tcPr>
            <w:tcW w:w="940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168D7" w:rsidRDefault="004F64D7">
            <w:pPr>
              <w:widowControl/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:rsidR="00B739DD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 M Salah Uddin Kadir   ID: 1800503</w:t>
            </w:r>
          </w:p>
          <w:p w:rsidR="00B168D7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bay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innah</w:t>
            </w:r>
          </w:p>
        </w:tc>
      </w:tr>
    </w:tbl>
    <w:p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oncept Learning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1C3F4C" w:rsidRDefault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chine Learning by Tom Mitchell, Chapter 2. 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(</w:t>
      </w:r>
      <w:r w:rsidR="001C3F4C">
        <w:rPr>
          <w:rFonts w:ascii="Times New Roman" w:eastAsia="Times New Roman" w:hAnsi="Times New Roman" w:cs="Times New Roman"/>
          <w:b/>
        </w:rPr>
        <w:t>2</w:t>
      </w:r>
      <w:r w:rsidR="00176D9F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points)</w:t>
      </w:r>
    </w:p>
    <w:p w:rsidR="003F7E4E" w:rsidRDefault="003F7E4E">
      <w:r>
        <w:rPr>
          <w:noProof/>
          <w:lang w:val="en-US" w:eastAsia="en-US" w:bidi="ar-SA"/>
        </w:rPr>
        <w:drawing>
          <wp:inline distT="0" distB="0" distL="0" distR="0" wp14:anchorId="047C1873" wp14:editId="10722FAB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3F7E4E" w:rsidRPr="00B168D7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t xml:space="preserve">Solution: </w:t>
      </w:r>
    </w:p>
    <w:p w:rsidR="00B168D7" w:rsidRDefault="00B168D7">
      <w:pPr>
        <w:rPr>
          <w:rFonts w:ascii="Times New Roman" w:eastAsia="Times New Roman" w:hAnsi="Times New Roman" w:cs="Times New Roman"/>
        </w:rPr>
      </w:pPr>
    </w:p>
    <w:p w:rsidR="003F7E4E" w:rsidRDefault="00974E0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a)</w:t>
      </w: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42DF8F2C" wp14:editId="107F0276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EF2C7D" w:rsidRDefault="00EF2C7D">
      <w:r>
        <w:t>(a)</w:t>
      </w:r>
    </w:p>
    <w:p w:rsidR="00B168D7" w:rsidRDefault="002300F3">
      <w:r>
        <w:t>We have</w:t>
      </w:r>
      <w:r w:rsidR="004005A6">
        <w:t>,</w:t>
      </w:r>
    </w:p>
    <w:p w:rsidR="002300F3" w:rsidRDefault="004005A6">
      <w:r>
        <w:t>+ ((male brown tall US) (female black short US))</w:t>
      </w:r>
    </w:p>
    <w:p w:rsidR="004005A6" w:rsidRDefault="004005A6">
      <w:r>
        <w:lastRenderedPageBreak/>
        <w:t>+ ((male brown short French) (female black short US))</w:t>
      </w:r>
    </w:p>
    <w:p w:rsidR="004005A6" w:rsidRDefault="004005A6" w:rsidP="004005A6">
      <w:r>
        <w:t>- ((female brown tall German) (female black short Indian))</w:t>
      </w:r>
    </w:p>
    <w:p w:rsidR="004005A6" w:rsidRDefault="004005A6" w:rsidP="004005A6">
      <w:r>
        <w:t>+ ((male brown tall Irish) (female brown short Irish))</w:t>
      </w:r>
    </w:p>
    <w:p w:rsidR="004005A6" w:rsidRDefault="004005A6" w:rsidP="004005A6"/>
    <w:p w:rsidR="004005A6" w:rsidRDefault="004005A6" w:rsidP="004005A6">
      <w:r>
        <w:t>Let the hypothesis,</w:t>
      </w:r>
    </w:p>
    <w:p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:rsidR="004005A6" w:rsidRDefault="004005A6" w:rsidP="004005A6">
      <w:r>
        <w:t xml:space="preserve">G: 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:rsidR="004005A6" w:rsidRDefault="004005A6" w:rsidP="004005A6"/>
    <w:p w:rsidR="004005A6" w:rsidRDefault="004005A6" w:rsidP="004005A6">
      <w:r>
        <w:t>Adding the first pair which is positive,</w:t>
      </w:r>
    </w:p>
    <w:p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:rsidR="004005A6" w:rsidRDefault="004005A6" w:rsidP="004005A6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481"/>
      <w:bookmarkStart w:id="1" w:name="_Hlk19097529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1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0"/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</w:t>
      </w:r>
      <w:r>
        <w:rPr>
          <w:rFonts w:ascii="Times New Roman" w:eastAsia="Times New Roman" w:hAnsi="Times New Roman" w:cs="Times New Roman"/>
        </w:rPr>
        <w:t>)</w:t>
      </w:r>
    </w:p>
    <w:p w:rsidR="000F7A3F" w:rsidRDefault="000F7A3F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FE639B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3624A4" w:rsidRDefault="003624A4">
      <w:pPr>
        <w:rPr>
          <w:rFonts w:ascii="Times New Roman" w:eastAsia="Times New Roman" w:hAnsi="Times New Roman" w:cs="Times New Roman"/>
        </w:rPr>
      </w:pPr>
    </w:p>
    <w:p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Probabilistic Learning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 only.  (25 points)</w:t>
      </w: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413232A4" wp14:editId="1EFAB955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  <m:d>
              <m:dPr>
                <m:endChr m:val="|"/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</w:rPr>
                  <m:t xml:space="preserve">Wi </m:t>
                </m:r>
              </m:e>
            </m:d>
            <m:r>
              <w:rPr>
                <w:rFonts w:ascii="Cambria Math" w:eastAsia="Times New Roman" w:hAnsi="Cambria Math" w:cs="Times New Roman"/>
              </w:rPr>
              <m:t>X)</m:t>
            </m:r>
          </m:e>
        </m:nary>
      </m:oMath>
      <w:r w:rsidR="00BB4A98" w:rsidRPr="00BB4A98">
        <w:rPr>
          <w:rFonts w:ascii="Times New Roman" w:eastAsia="Times New Roman" w:hAnsi="Times New Roman" w:cs="Times New Roman"/>
        </w:rPr>
        <w:t xml:space="preserve"> = 1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lastRenderedPageBreak/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</w:t>
      </w:r>
      <w:r w:rsidR="001F5A8F">
        <w:rPr>
          <w:rFonts w:ascii="Times New Roman" w:eastAsia="Times New Roman" w:hAnsi="Times New Roman" w:cs="Times New Roman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:rsidR="001F5A8F" w:rsidRPr="00BB4A98" w:rsidRDefault="001F5A8F" w:rsidP="001C3F4C">
      <w:pPr>
        <w:rPr>
          <w:rFonts w:ascii="Times New Roman" w:eastAsia="Times New Roman" w:hAnsi="Times New Roman" w:cs="Times New Roman"/>
        </w:rPr>
      </w:pPr>
    </w:p>
    <w:p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:rsidR="00BB4A98" w:rsidRPr="00224AA2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t>(b)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715A6E" w:rsidRPr="00224AA2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,</w:t>
      </w:r>
    </w:p>
    <w:p w:rsidR="00715A6E" w:rsidRPr="00715A6E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P(error) =   ∫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,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dx =   ∫  P(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p(x) dx</w:t>
      </w:r>
    </w:p>
    <w:p w:rsidR="00224AA2" w:rsidRPr="00224AA2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and if for every x we minimize the error then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is as small as it can be.</w:t>
      </w:r>
    </w:p>
    <w:p w:rsidR="00224AA2" w:rsidRDefault="00224AA2" w:rsidP="001C3F4C">
      <w:pPr>
        <w:rPr>
          <w:rFonts w:ascii="Times New Roman" w:eastAsia="Times New Roman" w:hAnsi="Times New Roman" w:cs="Times New Roman"/>
        </w:rPr>
      </w:pPr>
      <w:bookmarkStart w:id="2" w:name="_GoBack"/>
      <w:bookmarkEnd w:id="2"/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lso know that, </w:t>
      </w: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bability of error = 1 – Probability of correct. </w:t>
      </w: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, </w:t>
      </w: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:rsidR="00224AA2" w:rsidRPr="00224AA2" w:rsidRDefault="00224AA2" w:rsidP="001C3F4C">
      <w:pPr>
        <w:rPr>
          <w:rFonts w:ascii="Times New Roman" w:eastAsia="Times New Roman" w:hAnsi="Times New Roman" w:cs="Times New Roman"/>
        </w:rPr>
      </w:pPr>
    </w:p>
    <w:p w:rsidR="00BB4A98" w:rsidRPr="00224AA2" w:rsidRDefault="00BB4A98" w:rsidP="001C3F4C">
      <w:pPr>
        <w:rPr>
          <w:rFonts w:ascii="Times New Roman" w:eastAsia="Times New Roman" w:hAnsi="Times New Roman" w:cs="Times New Roman"/>
        </w:rPr>
      </w:pPr>
    </w:p>
    <w:p w:rsidR="00874BDE" w:rsidRPr="00224AA2" w:rsidRDefault="00874BDE" w:rsidP="001C3F4C">
      <w:pPr>
        <w:rPr>
          <w:rFonts w:ascii="Times New Roman" w:eastAsia="Times New Roman" w:hAnsi="Times New Roman" w:cs="Times New Roman"/>
        </w:rPr>
      </w:pPr>
    </w:p>
    <w:p w:rsidR="001C3F4C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  <w:r w:rsidR="001C3F4C">
        <w:rPr>
          <w:rFonts w:ascii="Times New Roman" w:eastAsia="Times New Roman" w:hAnsi="Times New Roman" w:cs="Times New Roman"/>
          <w:b/>
        </w:rPr>
        <w:t>(25 points)</w:t>
      </w:r>
    </w:p>
    <w:p w:rsidR="001C3F4C" w:rsidRDefault="001C3F4C" w:rsidP="001C3F4C">
      <w:pPr>
        <w:rPr>
          <w:rFonts w:ascii="Times New Roman" w:eastAsia="Times New Roman" w:hAnsi="Times New Roman" w:cs="Times New Roman"/>
        </w:rPr>
      </w:pPr>
    </w:p>
    <w:p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2528939E" wp14:editId="62E7CEEC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5F6032" w:rsidRDefault="005F6032">
      <w:pPr>
        <w:rPr>
          <w:rFonts w:ascii="Times New Roman" w:eastAsia="Times New Roman" w:hAnsi="Times New Roman" w:cs="Times New Roman"/>
          <w:b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9F23C5" w:rsidRPr="000A66C4" w:rsidRDefault="009F23C5">
      <w:pPr>
        <w:spacing w:line="240" w:lineRule="auto"/>
        <w:ind w:left="720" w:hanging="360"/>
        <w:contextualSpacing/>
        <w:rPr>
          <w:b/>
          <w:bCs/>
          <w:color w:val="632423" w:themeColor="accent2" w:themeShade="80"/>
        </w:rPr>
      </w:pPr>
    </w:p>
    <w:sectPr w:rsidR="009F23C5" w:rsidRPr="000A66C4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523B9"/>
    <w:rsid w:val="00053BBC"/>
    <w:rsid w:val="000A66C4"/>
    <w:rsid w:val="000E5BAD"/>
    <w:rsid w:val="000F7A3F"/>
    <w:rsid w:val="00145914"/>
    <w:rsid w:val="00176D9F"/>
    <w:rsid w:val="001A394D"/>
    <w:rsid w:val="001B7FA1"/>
    <w:rsid w:val="001C3F4C"/>
    <w:rsid w:val="001F300C"/>
    <w:rsid w:val="001F5A8F"/>
    <w:rsid w:val="00220A61"/>
    <w:rsid w:val="00224AA2"/>
    <w:rsid w:val="002300F3"/>
    <w:rsid w:val="00252AC5"/>
    <w:rsid w:val="002C1607"/>
    <w:rsid w:val="002C4F98"/>
    <w:rsid w:val="002E2D6B"/>
    <w:rsid w:val="0030127C"/>
    <w:rsid w:val="003556B5"/>
    <w:rsid w:val="003624A4"/>
    <w:rsid w:val="003A4EB2"/>
    <w:rsid w:val="003E0A2F"/>
    <w:rsid w:val="003E31EC"/>
    <w:rsid w:val="003E7007"/>
    <w:rsid w:val="003F7E4E"/>
    <w:rsid w:val="004005A6"/>
    <w:rsid w:val="00432197"/>
    <w:rsid w:val="00441AE8"/>
    <w:rsid w:val="00494751"/>
    <w:rsid w:val="00495F7D"/>
    <w:rsid w:val="004A428D"/>
    <w:rsid w:val="004F64D7"/>
    <w:rsid w:val="00586A97"/>
    <w:rsid w:val="005B39CD"/>
    <w:rsid w:val="005C0DCE"/>
    <w:rsid w:val="005E5360"/>
    <w:rsid w:val="005F6032"/>
    <w:rsid w:val="00630A02"/>
    <w:rsid w:val="006F0685"/>
    <w:rsid w:val="006F5D39"/>
    <w:rsid w:val="007025A7"/>
    <w:rsid w:val="00715A6E"/>
    <w:rsid w:val="0077109F"/>
    <w:rsid w:val="00795C7C"/>
    <w:rsid w:val="007A4655"/>
    <w:rsid w:val="007F057C"/>
    <w:rsid w:val="00807F82"/>
    <w:rsid w:val="00833397"/>
    <w:rsid w:val="0084190C"/>
    <w:rsid w:val="008514DB"/>
    <w:rsid w:val="00874BDE"/>
    <w:rsid w:val="008D2DFB"/>
    <w:rsid w:val="008E2809"/>
    <w:rsid w:val="00926E90"/>
    <w:rsid w:val="00950A90"/>
    <w:rsid w:val="00974E0D"/>
    <w:rsid w:val="00996F91"/>
    <w:rsid w:val="009F23C5"/>
    <w:rsid w:val="00A17E86"/>
    <w:rsid w:val="00A42DE0"/>
    <w:rsid w:val="00AA657F"/>
    <w:rsid w:val="00AE5F70"/>
    <w:rsid w:val="00B168D7"/>
    <w:rsid w:val="00B737D8"/>
    <w:rsid w:val="00B739DD"/>
    <w:rsid w:val="00BB4A98"/>
    <w:rsid w:val="00C226D6"/>
    <w:rsid w:val="00C308E1"/>
    <w:rsid w:val="00CE5F4A"/>
    <w:rsid w:val="00D02A4F"/>
    <w:rsid w:val="00D21DD8"/>
    <w:rsid w:val="00D504B3"/>
    <w:rsid w:val="00D704D8"/>
    <w:rsid w:val="00E91765"/>
    <w:rsid w:val="00EA0D83"/>
    <w:rsid w:val="00EF2C7D"/>
    <w:rsid w:val="00F37A59"/>
    <w:rsid w:val="00F93F25"/>
    <w:rsid w:val="00FB48CC"/>
    <w:rsid w:val="00FE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5F72B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7A3F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0C816-21F8-459B-AFC4-FF9941E26E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</TotalTime>
  <Pages>5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72</cp:revision>
  <cp:lastPrinted>2018-09-24T20:32:00Z</cp:lastPrinted>
  <dcterms:created xsi:type="dcterms:W3CDTF">2018-06-15T16:10:00Z</dcterms:created>
  <dcterms:modified xsi:type="dcterms:W3CDTF">2019-09-11T22:02:00Z</dcterms:modified>
  <dc:language>en-US</dc:language>
</cp:coreProperties>
</file>